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40F99" w14:textId="77777777" w:rsidR="00CF2F5B" w:rsidRDefault="00CF2F5B" w:rsidP="00CF2F5B">
      <w:pPr>
        <w:jc w:val="center"/>
        <w:rPr>
          <w:lang w:val="en-US"/>
        </w:rPr>
      </w:pPr>
    </w:p>
    <w:p w14:paraId="6D4D6E10" w14:textId="77777777" w:rsidR="00CF2F5B" w:rsidRDefault="00CF2F5B" w:rsidP="00CF2F5B">
      <w:pPr>
        <w:jc w:val="center"/>
        <w:rPr>
          <w:lang w:val="en-US"/>
        </w:rPr>
      </w:pPr>
    </w:p>
    <w:p w14:paraId="7B0A813F" w14:textId="4E844AA2" w:rsidR="005B6C31" w:rsidRDefault="00CF2F5B" w:rsidP="00CF2F5B">
      <w:pPr>
        <w:jc w:val="center"/>
        <w:rPr>
          <w:lang w:val="en-US"/>
        </w:rPr>
      </w:pPr>
      <w:r>
        <w:rPr>
          <w:lang w:val="en-US"/>
        </w:rPr>
        <w:t>OPIS PRZEDMIOTU ZAMÓWIENIA</w:t>
      </w:r>
    </w:p>
    <w:p w14:paraId="7EDEA93F" w14:textId="7788EF52" w:rsidR="00CF2F5B" w:rsidRPr="00322768" w:rsidRDefault="00CF2F5B" w:rsidP="00CF2F5B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cs="Arial"/>
          <w:bCs/>
          <w:sz w:val="20"/>
          <w:szCs w:val="20"/>
        </w:rPr>
      </w:pPr>
      <w:r w:rsidRPr="00322768">
        <w:rPr>
          <w:rFonts w:cs="Arial"/>
          <w:b/>
          <w:bCs/>
          <w:sz w:val="20"/>
          <w:szCs w:val="20"/>
        </w:rPr>
        <w:t xml:space="preserve">Przedmiotem zamówienia </w:t>
      </w:r>
      <w:r w:rsidR="006A783C" w:rsidRPr="00712E38">
        <w:rPr>
          <w:rFonts w:cs="Arial"/>
          <w:b/>
          <w:bCs/>
          <w:sz w:val="20"/>
          <w:szCs w:val="20"/>
        </w:rPr>
        <w:t>jest</w:t>
      </w:r>
      <w:r w:rsidRPr="00322768">
        <w:rPr>
          <w:rFonts w:cs="Arial"/>
          <w:b/>
          <w:bCs/>
          <w:sz w:val="20"/>
          <w:szCs w:val="20"/>
        </w:rPr>
        <w:t xml:space="preserve"> </w:t>
      </w:r>
      <w:r w:rsidRPr="00322768">
        <w:rPr>
          <w:rFonts w:cs="Arial"/>
          <w:bCs/>
          <w:sz w:val="20"/>
          <w:szCs w:val="20"/>
        </w:rPr>
        <w:t>dostawa bluz typu kangur z logotypem Uniwersytetu Śląskiego</w:t>
      </w:r>
      <w:r>
        <w:rPr>
          <w:rFonts w:cs="Arial"/>
          <w:bCs/>
          <w:sz w:val="20"/>
          <w:szCs w:val="20"/>
        </w:rPr>
        <w:t xml:space="preserve"> – 100 sztuk</w:t>
      </w:r>
    </w:p>
    <w:p w14:paraId="3F0FE287" w14:textId="77777777" w:rsidR="00CF2F5B" w:rsidRPr="00322768" w:rsidRDefault="00CF2F5B" w:rsidP="00CF2F5B">
      <w:pPr>
        <w:spacing w:after="60" w:line="240" w:lineRule="auto"/>
        <w:jc w:val="both"/>
        <w:rPr>
          <w:rStyle w:val="FontStyle20"/>
          <w:rFonts w:ascii="Verdana" w:hAnsi="Verdana"/>
          <w:sz w:val="20"/>
          <w:szCs w:val="20"/>
        </w:rPr>
      </w:pPr>
      <w:r w:rsidRPr="00322768">
        <w:rPr>
          <w:rStyle w:val="FontStyle20"/>
          <w:rFonts w:ascii="Verdana" w:hAnsi="Verdana"/>
          <w:sz w:val="20"/>
          <w:szCs w:val="20"/>
        </w:rPr>
        <w:t>Specyfikacja:</w:t>
      </w:r>
    </w:p>
    <w:p w14:paraId="5F722CA2" w14:textId="77777777" w:rsidR="00CF2F5B" w:rsidRPr="00322768" w:rsidRDefault="00CF2F5B" w:rsidP="00CF2F5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>kolor granatowy, odcień 19 – 4027 TPX (Estate Blue)</w:t>
      </w:r>
    </w:p>
    <w:p w14:paraId="3A2729A7" w14:textId="77777777" w:rsidR="00CF2F5B" w:rsidRPr="00322768" w:rsidRDefault="00CF2F5B" w:rsidP="00CF2F5B">
      <w:pPr>
        <w:numPr>
          <w:ilvl w:val="0"/>
          <w:numId w:val="7"/>
        </w:numPr>
        <w:tabs>
          <w:tab w:val="left" w:pos="62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gramatura materiału: 305 g/m2</w:t>
      </w:r>
    </w:p>
    <w:p w14:paraId="0B75CD9A" w14:textId="77777777" w:rsidR="00CF2F5B" w:rsidRPr="00322768" w:rsidRDefault="00CF2F5B" w:rsidP="00CF2F5B">
      <w:pPr>
        <w:numPr>
          <w:ilvl w:val="0"/>
          <w:numId w:val="7"/>
        </w:numPr>
        <w:tabs>
          <w:tab w:val="left" w:pos="62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 xml:space="preserve">skład materiału: 100% bawełna drapana (bawełna wyprodukowana w Polsce) </w:t>
      </w:r>
      <w:r w:rsidRPr="00322768">
        <w:rPr>
          <w:rFonts w:cs="Arial"/>
          <w:sz w:val="20"/>
          <w:szCs w:val="20"/>
        </w:rPr>
        <w:t>certyfikowana Oeko-Tex</w:t>
      </w:r>
    </w:p>
    <w:p w14:paraId="415D4FEE" w14:textId="163D0A2C" w:rsidR="00CF2F5B" w:rsidRPr="00322768" w:rsidRDefault="00CF2F5B" w:rsidP="00CF2F5B">
      <w:pPr>
        <w:numPr>
          <w:ilvl w:val="0"/>
          <w:numId w:val="7"/>
        </w:numPr>
        <w:tabs>
          <w:tab w:val="left" w:pos="60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pakowanie: indywidualne torebki foliowe</w:t>
      </w:r>
      <w:r w:rsidR="00C26696">
        <w:rPr>
          <w:rFonts w:eastAsia="Calibri" w:cs="Arial"/>
          <w:sz w:val="20"/>
          <w:szCs w:val="20"/>
          <w:lang w:eastAsia="pl-PL"/>
        </w:rPr>
        <w:t xml:space="preserve"> </w:t>
      </w:r>
      <w:r w:rsidR="00C26696" w:rsidRPr="00C26696">
        <w:rPr>
          <w:rFonts w:eastAsia="Calibri" w:cs="Arial"/>
          <w:color w:val="FF0000"/>
          <w:sz w:val="20"/>
          <w:szCs w:val="20"/>
          <w:lang w:eastAsia="pl-PL"/>
        </w:rPr>
        <w:t xml:space="preserve">- </w:t>
      </w:r>
      <w:r w:rsidR="00C26696" w:rsidRPr="00712E38">
        <w:rPr>
          <w:rFonts w:eastAsia="Calibri" w:cs="Arial"/>
          <w:sz w:val="20"/>
          <w:szCs w:val="20"/>
          <w:lang w:eastAsia="pl-PL"/>
        </w:rPr>
        <w:t>gratis</w:t>
      </w:r>
    </w:p>
    <w:p w14:paraId="33D04623" w14:textId="77777777" w:rsidR="00CF2F5B" w:rsidRPr="00322768" w:rsidRDefault="00CF2F5B" w:rsidP="00CF2F5B">
      <w:pPr>
        <w:numPr>
          <w:ilvl w:val="0"/>
          <w:numId w:val="7"/>
        </w:numPr>
        <w:tabs>
          <w:tab w:val="left" w:pos="60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wykończenie ściągaczy (dół bluzy oraz rękawy) – stębnówka</w:t>
      </w:r>
    </w:p>
    <w:p w14:paraId="581F7D09" w14:textId="77777777" w:rsidR="00CF2F5B" w:rsidRPr="00322768" w:rsidRDefault="00CF2F5B" w:rsidP="00CF2F5B">
      <w:pPr>
        <w:numPr>
          <w:ilvl w:val="0"/>
          <w:numId w:val="7"/>
        </w:numPr>
        <w:tabs>
          <w:tab w:val="left" w:pos="60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wszyty język (potnik) na karku od wewnątrz bluzy</w:t>
      </w:r>
    </w:p>
    <w:p w14:paraId="4B0CB7AF" w14:textId="77777777" w:rsidR="00CF2F5B" w:rsidRPr="00322768" w:rsidRDefault="00CF2F5B" w:rsidP="00CF2F5B">
      <w:pPr>
        <w:numPr>
          <w:ilvl w:val="0"/>
          <w:numId w:val="7"/>
        </w:numPr>
        <w:tabs>
          <w:tab w:val="left" w:pos="62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krój kaptura: kaptur składający się z dwóch części materiału (jeden szew łączący)</w:t>
      </w:r>
    </w:p>
    <w:p w14:paraId="41EF8041" w14:textId="77777777" w:rsidR="00CF2F5B" w:rsidRPr="00322768" w:rsidRDefault="00CF2F5B" w:rsidP="00CF2F5B">
      <w:pPr>
        <w:numPr>
          <w:ilvl w:val="0"/>
          <w:numId w:val="7"/>
        </w:numPr>
        <w:tabs>
          <w:tab w:val="left" w:pos="60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podszycie kaptura: w kolorze jasny szarym-melanż, 100% bawełna drapana</w:t>
      </w:r>
    </w:p>
    <w:p w14:paraId="1C1802A0" w14:textId="77777777" w:rsidR="00CF2F5B" w:rsidRPr="00322768" w:rsidRDefault="00CF2F5B" w:rsidP="00CF2F5B">
      <w:pPr>
        <w:numPr>
          <w:ilvl w:val="0"/>
          <w:numId w:val="7"/>
        </w:numPr>
        <w:tabs>
          <w:tab w:val="left" w:pos="62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tunel kaptura wykończony taśmą ściągającą w kolorze białym</w:t>
      </w:r>
    </w:p>
    <w:p w14:paraId="602972C3" w14:textId="77777777" w:rsidR="00CF2F5B" w:rsidRPr="00322768" w:rsidRDefault="00CF2F5B" w:rsidP="00CF2F5B">
      <w:pPr>
        <w:numPr>
          <w:ilvl w:val="0"/>
          <w:numId w:val="7"/>
        </w:numPr>
        <w:tabs>
          <w:tab w:val="left" w:pos="608"/>
        </w:tabs>
        <w:spacing w:after="0" w:line="240" w:lineRule="auto"/>
        <w:ind w:right="260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logotyp wykonany trwałym sitodrukiem z przodu bluzy, Treść: godło uczelni,</w:t>
      </w:r>
    </w:p>
    <w:p w14:paraId="31249D59" w14:textId="77777777" w:rsidR="00CF2F5B" w:rsidRPr="00322768" w:rsidRDefault="00CF2F5B" w:rsidP="00CF2F5B">
      <w:pPr>
        <w:pStyle w:val="Akapitzlist"/>
        <w:numPr>
          <w:ilvl w:val="0"/>
          <w:numId w:val="7"/>
        </w:numPr>
        <w:tabs>
          <w:tab w:val="left" w:pos="608"/>
        </w:tabs>
        <w:spacing w:after="0" w:line="240" w:lineRule="auto"/>
        <w:ind w:right="260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średnica ok. 20 cm, Kolor nadruku- biały</w:t>
      </w:r>
    </w:p>
    <w:p w14:paraId="64B5387F" w14:textId="77777777" w:rsidR="00CF2F5B" w:rsidRPr="00322768" w:rsidRDefault="00CF2F5B" w:rsidP="00CF2F5B">
      <w:pPr>
        <w:numPr>
          <w:ilvl w:val="0"/>
          <w:numId w:val="7"/>
        </w:numPr>
        <w:tabs>
          <w:tab w:val="left" w:pos="60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metka producenta i rozmiarowa wszyte na karku</w:t>
      </w:r>
    </w:p>
    <w:p w14:paraId="17453FD3" w14:textId="77777777" w:rsidR="00CF2F5B" w:rsidRDefault="00CF2F5B" w:rsidP="00CF2F5B">
      <w:pPr>
        <w:numPr>
          <w:ilvl w:val="0"/>
          <w:numId w:val="7"/>
        </w:numPr>
        <w:tabs>
          <w:tab w:val="left" w:pos="62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  <w:r w:rsidRPr="00322768">
        <w:rPr>
          <w:rFonts w:eastAsia="Calibri" w:cs="Arial"/>
          <w:sz w:val="20"/>
          <w:szCs w:val="20"/>
          <w:lang w:eastAsia="pl-PL"/>
        </w:rPr>
        <w:t>rozmiary: od S do XXL</w:t>
      </w:r>
    </w:p>
    <w:p w14:paraId="56AE3367" w14:textId="77777777" w:rsidR="00CF2F5B" w:rsidRDefault="00CF2F5B" w:rsidP="00CF2F5B">
      <w:pPr>
        <w:tabs>
          <w:tab w:val="left" w:pos="62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</w:p>
    <w:p w14:paraId="73F6E7A2" w14:textId="77777777" w:rsidR="00CF2F5B" w:rsidRPr="00322768" w:rsidRDefault="00CF2F5B" w:rsidP="00CF2F5B">
      <w:pPr>
        <w:spacing w:after="0" w:line="240" w:lineRule="auto"/>
        <w:ind w:left="360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>zdjęcie poglądowe:</w:t>
      </w:r>
    </w:p>
    <w:p w14:paraId="62211D4C" w14:textId="77777777" w:rsidR="00CF2F5B" w:rsidRPr="00322768" w:rsidRDefault="00CF2F5B" w:rsidP="00CF2F5B">
      <w:pPr>
        <w:tabs>
          <w:tab w:val="left" w:pos="620"/>
        </w:tabs>
        <w:spacing w:after="0" w:line="240" w:lineRule="auto"/>
        <w:jc w:val="both"/>
        <w:rPr>
          <w:rFonts w:eastAsia="Calibri" w:cs="Arial"/>
          <w:sz w:val="20"/>
          <w:szCs w:val="20"/>
          <w:lang w:eastAsia="pl-PL"/>
        </w:rPr>
      </w:pPr>
    </w:p>
    <w:p w14:paraId="2B6DD8BC" w14:textId="77777777" w:rsidR="00CF2F5B" w:rsidRPr="00322768" w:rsidRDefault="00CF2F5B" w:rsidP="00CF2F5B">
      <w:pPr>
        <w:spacing w:line="240" w:lineRule="auto"/>
        <w:rPr>
          <w:rFonts w:cs="Arial"/>
          <w:sz w:val="20"/>
          <w:szCs w:val="20"/>
        </w:rPr>
      </w:pPr>
    </w:p>
    <w:p w14:paraId="30205BE5" w14:textId="77777777" w:rsidR="00CF2F5B" w:rsidRPr="00322768" w:rsidRDefault="00CF2F5B" w:rsidP="00CF2F5B">
      <w:pPr>
        <w:rPr>
          <w:sz w:val="20"/>
          <w:szCs w:val="20"/>
        </w:rPr>
      </w:pPr>
      <w:r w:rsidRPr="00322768">
        <w:rPr>
          <w:noProof/>
          <w:sz w:val="20"/>
          <w:szCs w:val="20"/>
        </w:rPr>
        <w:drawing>
          <wp:inline distT="0" distB="0" distL="0" distR="0" wp14:anchorId="2F711BBC" wp14:editId="2141BB83">
            <wp:extent cx="3009900" cy="3769360"/>
            <wp:effectExtent l="0" t="0" r="0" b="2540"/>
            <wp:docPr id="5" name="Obraz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7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2317D" w14:textId="77777777" w:rsidR="00CF2F5B" w:rsidRPr="00322768" w:rsidRDefault="00CF2F5B" w:rsidP="00CF2F5B">
      <w:pPr>
        <w:rPr>
          <w:sz w:val="20"/>
          <w:szCs w:val="20"/>
        </w:rPr>
      </w:pPr>
    </w:p>
    <w:p w14:paraId="799FC313" w14:textId="77777777" w:rsidR="00CF2F5B" w:rsidRPr="00322768" w:rsidRDefault="00CF2F5B" w:rsidP="00CF2F5B">
      <w:pPr>
        <w:spacing w:after="0" w:line="276" w:lineRule="auto"/>
        <w:jc w:val="both"/>
        <w:rPr>
          <w:rFonts w:cs="Arial"/>
          <w:color w:val="000000"/>
          <w:sz w:val="20"/>
          <w:szCs w:val="20"/>
          <w:shd w:val="clear" w:color="auto" w:fill="FFFFFF"/>
        </w:rPr>
      </w:pPr>
    </w:p>
    <w:p w14:paraId="010BA16C" w14:textId="77777777" w:rsidR="00CF2F5B" w:rsidRPr="00322768" w:rsidRDefault="00CF2F5B" w:rsidP="00CF2F5B">
      <w:pPr>
        <w:pStyle w:val="Akapitzlist"/>
        <w:spacing w:after="0" w:line="276" w:lineRule="auto"/>
        <w:jc w:val="both"/>
        <w:rPr>
          <w:rFonts w:cs="Arial"/>
          <w:color w:val="000000"/>
          <w:sz w:val="20"/>
          <w:szCs w:val="20"/>
          <w:shd w:val="clear" w:color="auto" w:fill="FFFFFF"/>
        </w:rPr>
      </w:pPr>
    </w:p>
    <w:p w14:paraId="363C66E7" w14:textId="77E45161" w:rsidR="00CF2F5B" w:rsidRPr="00322768" w:rsidRDefault="00CF2F5B" w:rsidP="00CF2F5B">
      <w:pPr>
        <w:pStyle w:val="Akapitzlist"/>
        <w:numPr>
          <w:ilvl w:val="0"/>
          <w:numId w:val="3"/>
        </w:numPr>
        <w:spacing w:after="0" w:line="276" w:lineRule="auto"/>
        <w:jc w:val="both"/>
        <w:rPr>
          <w:rStyle w:val="FontStyle20"/>
          <w:rFonts w:ascii="Verdana" w:hAnsi="Verdana"/>
          <w:color w:val="000000"/>
          <w:sz w:val="20"/>
          <w:szCs w:val="20"/>
          <w:shd w:val="clear" w:color="auto" w:fill="FFFFFF"/>
        </w:rPr>
      </w:pPr>
      <w:r w:rsidRPr="00322768">
        <w:rPr>
          <w:rFonts w:cs="Arial"/>
          <w:b/>
          <w:bCs/>
          <w:sz w:val="20"/>
          <w:szCs w:val="20"/>
        </w:rPr>
        <w:t>Przedmiotem zamówienia</w:t>
      </w:r>
      <w:r w:rsidRPr="00712E38">
        <w:rPr>
          <w:rFonts w:cs="Arial"/>
          <w:b/>
          <w:bCs/>
          <w:sz w:val="20"/>
          <w:szCs w:val="20"/>
        </w:rPr>
        <w:t xml:space="preserve"> </w:t>
      </w:r>
      <w:r w:rsidR="006A783C" w:rsidRPr="00712E38">
        <w:rPr>
          <w:rFonts w:cs="Arial"/>
          <w:b/>
          <w:bCs/>
          <w:sz w:val="20"/>
          <w:szCs w:val="20"/>
        </w:rPr>
        <w:t>jest</w:t>
      </w:r>
      <w:r w:rsidRPr="00712E38">
        <w:rPr>
          <w:rFonts w:cs="Arial"/>
          <w:b/>
          <w:bCs/>
          <w:sz w:val="20"/>
          <w:szCs w:val="20"/>
        </w:rPr>
        <w:t xml:space="preserve"> </w:t>
      </w:r>
      <w:r w:rsidRPr="00322768">
        <w:rPr>
          <w:rFonts w:cs="Arial"/>
          <w:bCs/>
          <w:sz w:val="20"/>
          <w:szCs w:val="20"/>
        </w:rPr>
        <w:t>dostawa bluz „baseballówka” logo Uniwersytetu Śląskiego</w:t>
      </w:r>
      <w:r>
        <w:rPr>
          <w:rFonts w:cs="Arial"/>
          <w:bCs/>
          <w:sz w:val="20"/>
          <w:szCs w:val="20"/>
        </w:rPr>
        <w:t xml:space="preserve"> – 100 sztuk</w:t>
      </w:r>
    </w:p>
    <w:p w14:paraId="46448E60" w14:textId="77777777" w:rsidR="00CF2F5B" w:rsidRPr="00322768" w:rsidRDefault="00CF2F5B" w:rsidP="00CF2F5B">
      <w:pPr>
        <w:spacing w:before="60" w:after="60" w:line="100" w:lineRule="atLeast"/>
        <w:rPr>
          <w:rStyle w:val="FontStyle20"/>
          <w:rFonts w:ascii="Verdana" w:hAnsi="Verdana"/>
          <w:sz w:val="20"/>
          <w:szCs w:val="20"/>
        </w:rPr>
      </w:pPr>
      <w:r w:rsidRPr="00322768">
        <w:rPr>
          <w:rStyle w:val="FontStyle20"/>
          <w:rFonts w:ascii="Verdana" w:hAnsi="Verdana"/>
          <w:sz w:val="20"/>
          <w:szCs w:val="20"/>
        </w:rPr>
        <w:t xml:space="preserve">Specyfikacja: </w:t>
      </w:r>
    </w:p>
    <w:p w14:paraId="4F16D1BD" w14:textId="77777777" w:rsidR="00CF2F5B" w:rsidRPr="00322768" w:rsidRDefault="00CF2F5B" w:rsidP="00CF2F5B">
      <w:pPr>
        <w:pStyle w:val="Akapitzlist"/>
        <w:numPr>
          <w:ilvl w:val="0"/>
          <w:numId w:val="8"/>
        </w:numPr>
        <w:spacing w:after="0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>kolor bluzy: granatowy</w:t>
      </w:r>
    </w:p>
    <w:p w14:paraId="397929D6" w14:textId="77777777" w:rsidR="00CF2F5B" w:rsidRPr="00322768" w:rsidRDefault="00CF2F5B" w:rsidP="00CF2F5B">
      <w:pPr>
        <w:pStyle w:val="Akapitzlist"/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>wykonane z miękkiej elastycznej i trwałej dzianiny, drapanej dzianiny platerowanej</w:t>
      </w:r>
    </w:p>
    <w:p w14:paraId="7846B8FA" w14:textId="77777777" w:rsidR="00CF2F5B" w:rsidRPr="00322768" w:rsidRDefault="00CF2F5B" w:rsidP="00CF2F5B">
      <w:pPr>
        <w:pStyle w:val="Akapitzlist"/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>gramatura ok. 330 g/m2</w:t>
      </w:r>
    </w:p>
    <w:p w14:paraId="4C333E8A" w14:textId="77777777" w:rsidR="00CF2F5B" w:rsidRPr="00322768" w:rsidRDefault="00CF2F5B" w:rsidP="00CF2F5B">
      <w:pPr>
        <w:pStyle w:val="Akapitzlist"/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>pakowane w oddzielne woreczki foliowe klejone – gratis</w:t>
      </w:r>
    </w:p>
    <w:p w14:paraId="64F30760" w14:textId="77777777" w:rsidR="00CF2F5B" w:rsidRPr="00322768" w:rsidRDefault="00CF2F5B" w:rsidP="00CF2F5B">
      <w:pPr>
        <w:pStyle w:val="Akapitzlist"/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>szwy z wzmacnianych, certyfikowanych nici</w:t>
      </w:r>
    </w:p>
    <w:p w14:paraId="5A6EE682" w14:textId="77777777" w:rsidR="00CF2F5B" w:rsidRPr="00322768" w:rsidRDefault="00CF2F5B" w:rsidP="00CF2F5B">
      <w:pPr>
        <w:pStyle w:val="Akapitzlist"/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  <w:lang w:eastAsia="pl-PL"/>
        </w:rPr>
      </w:pPr>
      <w:bookmarkStart w:id="0" w:name="_Hlk194302787"/>
      <w:r w:rsidRPr="00322768">
        <w:rPr>
          <w:rFonts w:cs="Arial"/>
          <w:sz w:val="20"/>
          <w:szCs w:val="20"/>
          <w:lang w:eastAsia="pl-PL"/>
        </w:rPr>
        <w:t xml:space="preserve">logotyp wykonany trwałym sitodrukiem </w:t>
      </w:r>
      <w:bookmarkEnd w:id="0"/>
      <w:r w:rsidRPr="00322768">
        <w:rPr>
          <w:rFonts w:cs="Arial"/>
          <w:sz w:val="20"/>
          <w:szCs w:val="20"/>
          <w:lang w:eastAsia="pl-PL"/>
        </w:rPr>
        <w:t>ok. 10x10 cm na piersi</w:t>
      </w:r>
    </w:p>
    <w:p w14:paraId="6B8DF3FF" w14:textId="77777777" w:rsidR="00CF2F5B" w:rsidRPr="00322768" w:rsidRDefault="00CF2F5B" w:rsidP="00CF2F5B">
      <w:pPr>
        <w:pStyle w:val="Akapitzlist"/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 xml:space="preserve">rękaw w kolorze szarym-melanż </w:t>
      </w:r>
    </w:p>
    <w:p w14:paraId="3FD6779F" w14:textId="77777777" w:rsidR="00CF2F5B" w:rsidRPr="00322768" w:rsidRDefault="00CF2F5B" w:rsidP="00CF2F5B">
      <w:pPr>
        <w:pStyle w:val="Akapitzlist"/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>zapięcie na zatrzaski (napy) szare lub granatowe</w:t>
      </w:r>
    </w:p>
    <w:p w14:paraId="21B7DD83" w14:textId="77777777" w:rsidR="00CF2F5B" w:rsidRDefault="00CF2F5B" w:rsidP="00CF2F5B">
      <w:pPr>
        <w:pStyle w:val="Akapitzlist"/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 xml:space="preserve">rozmiary od XS do XXL </w:t>
      </w:r>
    </w:p>
    <w:p w14:paraId="25B9C0C2" w14:textId="77777777" w:rsidR="00CF2F5B" w:rsidRDefault="00CF2F5B" w:rsidP="00CF2F5B">
      <w:pPr>
        <w:spacing w:after="0" w:line="240" w:lineRule="auto"/>
        <w:rPr>
          <w:rFonts w:cs="Arial"/>
          <w:sz w:val="20"/>
          <w:szCs w:val="20"/>
          <w:lang w:eastAsia="pl-PL"/>
        </w:rPr>
      </w:pPr>
    </w:p>
    <w:p w14:paraId="6224A7F8" w14:textId="77777777" w:rsidR="00CF2F5B" w:rsidRPr="00322768" w:rsidRDefault="00CF2F5B" w:rsidP="00CF2F5B">
      <w:pPr>
        <w:spacing w:after="0" w:line="240" w:lineRule="auto"/>
        <w:rPr>
          <w:rFonts w:cs="Arial"/>
          <w:sz w:val="20"/>
          <w:szCs w:val="20"/>
          <w:lang w:eastAsia="pl-PL"/>
        </w:rPr>
      </w:pPr>
    </w:p>
    <w:p w14:paraId="334CB89A" w14:textId="77777777" w:rsidR="00CF2F5B" w:rsidRPr="00322768" w:rsidRDefault="00CF2F5B" w:rsidP="00CF2F5B">
      <w:pPr>
        <w:spacing w:after="0" w:line="240" w:lineRule="auto"/>
        <w:ind w:left="360"/>
        <w:rPr>
          <w:rFonts w:cs="Arial"/>
          <w:sz w:val="20"/>
          <w:szCs w:val="20"/>
          <w:lang w:eastAsia="pl-PL"/>
        </w:rPr>
      </w:pPr>
      <w:r w:rsidRPr="00322768">
        <w:rPr>
          <w:rFonts w:cs="Arial"/>
          <w:sz w:val="20"/>
          <w:szCs w:val="20"/>
          <w:lang w:eastAsia="pl-PL"/>
        </w:rPr>
        <w:t>zdjęcie poglądowe:</w:t>
      </w:r>
    </w:p>
    <w:p w14:paraId="2152A7D1" w14:textId="77777777" w:rsidR="00CF2F5B" w:rsidRPr="00322768" w:rsidRDefault="00CF2F5B" w:rsidP="00CF2F5B">
      <w:pPr>
        <w:rPr>
          <w:sz w:val="20"/>
          <w:szCs w:val="20"/>
        </w:rPr>
      </w:pPr>
      <w:r w:rsidRPr="00322768">
        <w:rPr>
          <w:noProof/>
          <w:sz w:val="20"/>
          <w:szCs w:val="20"/>
        </w:rPr>
        <w:drawing>
          <wp:inline distT="0" distB="0" distL="0" distR="0" wp14:anchorId="71C35D9D" wp14:editId="6EEB45BF">
            <wp:extent cx="3989070" cy="4525079"/>
            <wp:effectExtent l="0" t="0" r="0" b="889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93648" cy="453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CB56B" w14:textId="77777777" w:rsidR="00CF2F5B" w:rsidRPr="00322768" w:rsidRDefault="00CF2F5B" w:rsidP="00CF2F5B">
      <w:pPr>
        <w:spacing w:after="0"/>
        <w:jc w:val="center"/>
        <w:rPr>
          <w:rFonts w:cs="Arial"/>
          <w:color w:val="000000"/>
          <w:sz w:val="20"/>
          <w:szCs w:val="20"/>
          <w:shd w:val="clear" w:color="auto" w:fill="FFFFFF"/>
        </w:rPr>
      </w:pPr>
    </w:p>
    <w:p w14:paraId="4BC8C86D" w14:textId="77777777" w:rsidR="00CF2F5B" w:rsidRPr="00322768" w:rsidRDefault="00CF2F5B" w:rsidP="00CF2F5B">
      <w:pPr>
        <w:spacing w:after="0"/>
        <w:jc w:val="center"/>
        <w:rPr>
          <w:rFonts w:cs="Arial"/>
          <w:color w:val="000000"/>
          <w:sz w:val="20"/>
          <w:szCs w:val="20"/>
          <w:shd w:val="clear" w:color="auto" w:fill="FFFFFF"/>
        </w:rPr>
      </w:pPr>
    </w:p>
    <w:p w14:paraId="4DE8BB4B" w14:textId="77777777" w:rsidR="00CF2F5B" w:rsidRPr="00322768" w:rsidRDefault="00CF2F5B" w:rsidP="00CF2F5B">
      <w:pPr>
        <w:spacing w:after="0"/>
        <w:rPr>
          <w:sz w:val="20"/>
          <w:szCs w:val="20"/>
        </w:rPr>
      </w:pPr>
    </w:p>
    <w:p w14:paraId="74661405" w14:textId="77777777" w:rsidR="00CF2F5B" w:rsidRPr="00322768" w:rsidRDefault="00CF2F5B" w:rsidP="00CF2F5B">
      <w:pPr>
        <w:spacing w:after="0"/>
        <w:jc w:val="both"/>
        <w:rPr>
          <w:sz w:val="20"/>
          <w:szCs w:val="20"/>
        </w:rPr>
      </w:pPr>
    </w:p>
    <w:p w14:paraId="0B1AF39D" w14:textId="0CCECB6B" w:rsidR="00CF2F5B" w:rsidRPr="00322768" w:rsidRDefault="00CF2F5B" w:rsidP="00CF2F5B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eastAsia="Times New Roman"/>
          <w:sz w:val="20"/>
          <w:szCs w:val="20"/>
          <w:lang w:eastAsia="pl-PL"/>
        </w:rPr>
      </w:pPr>
      <w:r w:rsidRPr="00322768">
        <w:rPr>
          <w:rFonts w:eastAsia="Times New Roman" w:cs="Arial"/>
          <w:b/>
          <w:bCs/>
          <w:color w:val="000000"/>
          <w:sz w:val="20"/>
          <w:szCs w:val="20"/>
          <w:lang w:eastAsia="pl-PL"/>
        </w:rPr>
        <w:t xml:space="preserve">Przedmiotem </w:t>
      </w:r>
      <w:r w:rsidRPr="00712E38">
        <w:rPr>
          <w:rFonts w:eastAsia="Times New Roman" w:cs="Arial"/>
          <w:b/>
          <w:bCs/>
          <w:sz w:val="20"/>
          <w:szCs w:val="20"/>
          <w:lang w:eastAsia="pl-PL"/>
        </w:rPr>
        <w:t>zamówienia</w:t>
      </w:r>
      <w:r w:rsidR="006A783C" w:rsidRPr="00712E38">
        <w:rPr>
          <w:rFonts w:eastAsia="Times New Roman" w:cs="Arial"/>
          <w:b/>
          <w:bCs/>
          <w:sz w:val="20"/>
          <w:szCs w:val="20"/>
          <w:lang w:eastAsia="pl-PL"/>
        </w:rPr>
        <w:t xml:space="preserve"> jest</w:t>
      </w:r>
      <w:r w:rsidRPr="00712E38">
        <w:rPr>
          <w:rFonts w:eastAsia="Times New Roman" w:cs="Arial"/>
          <w:b/>
          <w:bCs/>
          <w:sz w:val="20"/>
          <w:szCs w:val="20"/>
          <w:lang w:eastAsia="pl-PL"/>
        </w:rPr>
        <w:t xml:space="preserve"> </w:t>
      </w:r>
      <w:r w:rsidRPr="00322768">
        <w:rPr>
          <w:rFonts w:eastAsia="Times New Roman" w:cs="Arial"/>
          <w:color w:val="000000"/>
          <w:sz w:val="20"/>
          <w:szCs w:val="20"/>
          <w:lang w:eastAsia="pl-PL"/>
        </w:rPr>
        <w:t>dostawa koszulek bawełnianych w wersji premium</w:t>
      </w:r>
      <w:r>
        <w:rPr>
          <w:rFonts w:eastAsia="Times New Roman" w:cs="Arial"/>
          <w:color w:val="000000"/>
          <w:sz w:val="20"/>
          <w:szCs w:val="20"/>
          <w:lang w:eastAsia="pl-PL"/>
        </w:rPr>
        <w:t xml:space="preserve"> – 200 sztuk</w:t>
      </w:r>
    </w:p>
    <w:p w14:paraId="240081D0" w14:textId="77777777" w:rsidR="00CF2F5B" w:rsidRPr="00322768" w:rsidRDefault="00CF2F5B" w:rsidP="00CF2F5B">
      <w:pPr>
        <w:spacing w:after="0" w:line="240" w:lineRule="auto"/>
        <w:ind w:left="360"/>
        <w:jc w:val="both"/>
        <w:rPr>
          <w:rFonts w:eastAsia="Times New Roman"/>
          <w:sz w:val="20"/>
          <w:szCs w:val="20"/>
          <w:lang w:eastAsia="pl-PL"/>
        </w:rPr>
      </w:pPr>
    </w:p>
    <w:p w14:paraId="4280CFBF" w14:textId="77777777" w:rsidR="00CF2F5B" w:rsidRPr="00EA03FA" w:rsidRDefault="00CF2F5B" w:rsidP="00CF2F5B">
      <w:pPr>
        <w:spacing w:line="256" w:lineRule="auto"/>
        <w:jc w:val="both"/>
        <w:rPr>
          <w:rFonts w:eastAsia="Calibri"/>
          <w:sz w:val="20"/>
          <w:szCs w:val="20"/>
        </w:rPr>
      </w:pPr>
      <w:r w:rsidRPr="00EA03FA">
        <w:rPr>
          <w:rFonts w:eastAsia="Calibri"/>
          <w:sz w:val="20"/>
          <w:szCs w:val="20"/>
        </w:rPr>
        <w:t xml:space="preserve">Dopasowany T-shirt dla mężczyzn i kobiet </w:t>
      </w:r>
      <w:r w:rsidRPr="00322768">
        <w:rPr>
          <w:rFonts w:eastAsia="Calibri"/>
          <w:sz w:val="20"/>
          <w:szCs w:val="20"/>
        </w:rPr>
        <w:t>(unisex)</w:t>
      </w:r>
      <w:r w:rsidRPr="00EA03FA">
        <w:rPr>
          <w:rFonts w:eastAsia="Calibri"/>
          <w:sz w:val="20"/>
          <w:szCs w:val="20"/>
        </w:rPr>
        <w:t xml:space="preserve"> o modnej długości, wykonany z miękkiej i połyskliwej mieszanki bawełny i elastanu, z taśmą w kontrastującym kolorze na karku.</w:t>
      </w:r>
    </w:p>
    <w:p w14:paraId="62AE9B4A" w14:textId="77777777" w:rsidR="00CF2F5B" w:rsidRPr="00EA03FA" w:rsidRDefault="00CF2F5B" w:rsidP="00CF2F5B">
      <w:pPr>
        <w:numPr>
          <w:ilvl w:val="0"/>
          <w:numId w:val="5"/>
        </w:numPr>
        <w:spacing w:line="256" w:lineRule="auto"/>
        <w:contextualSpacing/>
        <w:jc w:val="both"/>
        <w:rPr>
          <w:rFonts w:eastAsia="Calibri"/>
          <w:sz w:val="20"/>
          <w:szCs w:val="20"/>
        </w:rPr>
      </w:pPr>
      <w:r w:rsidRPr="00EA03FA">
        <w:rPr>
          <w:rFonts w:eastAsia="Calibri"/>
          <w:sz w:val="20"/>
          <w:szCs w:val="20"/>
        </w:rPr>
        <w:t>Wykończenie ; single jersey "full feeder"; wzmocniony szew na ramieniu; obszycie dekoltu z tej samej dzianiny, co cały model; szeroki dekolt; kontrastująca taśma przy szyi; szwy boczne; mała metka z rozmiarem w kołnierzu; metka z przepisem prania w szwie bocznym; maksymalna temperatura prania 40°C</w:t>
      </w:r>
    </w:p>
    <w:p w14:paraId="5F885BF8" w14:textId="77777777" w:rsidR="00CF2F5B" w:rsidRPr="00EA03FA" w:rsidRDefault="00CF2F5B" w:rsidP="00CF2F5B">
      <w:pPr>
        <w:numPr>
          <w:ilvl w:val="0"/>
          <w:numId w:val="5"/>
        </w:numPr>
        <w:spacing w:line="256" w:lineRule="auto"/>
        <w:contextualSpacing/>
        <w:jc w:val="both"/>
        <w:rPr>
          <w:rFonts w:eastAsia="Calibri"/>
          <w:sz w:val="20"/>
          <w:szCs w:val="20"/>
        </w:rPr>
      </w:pPr>
      <w:r w:rsidRPr="00EA03FA">
        <w:rPr>
          <w:rFonts w:eastAsia="Calibri"/>
          <w:sz w:val="20"/>
          <w:szCs w:val="20"/>
        </w:rPr>
        <w:t>Skład opisowy: 95% bawełny czesanej ring-spun, 5% elastanu; single jersey "full feeder" (GYH: 82% bawełny, 14% wiskozy, 4% elastanu)</w:t>
      </w:r>
    </w:p>
    <w:p w14:paraId="0D3D1D20" w14:textId="77777777" w:rsidR="00CF2F5B" w:rsidRPr="00322768" w:rsidRDefault="00CF2F5B" w:rsidP="00CF2F5B">
      <w:pPr>
        <w:numPr>
          <w:ilvl w:val="0"/>
          <w:numId w:val="5"/>
        </w:numPr>
        <w:spacing w:line="256" w:lineRule="auto"/>
        <w:contextualSpacing/>
        <w:jc w:val="both"/>
        <w:rPr>
          <w:rFonts w:eastAsia="Calibri"/>
          <w:sz w:val="20"/>
          <w:szCs w:val="20"/>
        </w:rPr>
      </w:pPr>
      <w:r w:rsidRPr="00EA03FA">
        <w:rPr>
          <w:rFonts w:eastAsia="Calibri"/>
          <w:sz w:val="20"/>
          <w:szCs w:val="20"/>
        </w:rPr>
        <w:t>Gramatura g/m2;  170 g</w:t>
      </w:r>
    </w:p>
    <w:p w14:paraId="7C931AE8" w14:textId="77777777" w:rsidR="00CF2F5B" w:rsidRPr="00322768" w:rsidRDefault="00CF2F5B" w:rsidP="00CF2F5B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 w:rsidRPr="00322768">
        <w:rPr>
          <w:rFonts w:eastAsia="Times New Roman" w:cs="Arial"/>
          <w:color w:val="000000"/>
          <w:sz w:val="20"/>
          <w:szCs w:val="20"/>
          <w:lang w:eastAsia="pl-PL"/>
        </w:rPr>
        <w:t>rozmiary : S-XXL</w:t>
      </w:r>
    </w:p>
    <w:p w14:paraId="327C1EA8" w14:textId="77777777" w:rsidR="00CF2F5B" w:rsidRDefault="00CF2F5B" w:rsidP="00CF2F5B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 w:rsidRPr="00322768">
        <w:rPr>
          <w:rFonts w:eastAsia="Times New Roman" w:cs="Arial"/>
          <w:color w:val="000000"/>
          <w:sz w:val="20"/>
          <w:szCs w:val="20"/>
          <w:lang w:eastAsia="pl-PL"/>
        </w:rPr>
        <w:t>nadruk: logo na piersi 10 cm</w:t>
      </w:r>
    </w:p>
    <w:p w14:paraId="5EB0EDEB" w14:textId="77777777" w:rsidR="00CF2F5B" w:rsidRDefault="00CF2F5B" w:rsidP="00CF2F5B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>
        <w:rPr>
          <w:rFonts w:eastAsia="Times New Roman" w:cs="Arial"/>
          <w:color w:val="000000"/>
          <w:sz w:val="20"/>
          <w:szCs w:val="20"/>
          <w:lang w:eastAsia="pl-PL"/>
        </w:rPr>
        <w:t>kolor: ciemny granat</w:t>
      </w:r>
    </w:p>
    <w:p w14:paraId="44A436DF" w14:textId="77777777" w:rsidR="00CF2F5B" w:rsidRPr="00322768" w:rsidRDefault="00CF2F5B" w:rsidP="00CF2F5B">
      <w:pPr>
        <w:spacing w:after="0" w:line="240" w:lineRule="auto"/>
        <w:ind w:left="720"/>
        <w:jc w:val="both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</w:p>
    <w:p w14:paraId="6AD9F56E" w14:textId="77777777" w:rsidR="00CF2F5B" w:rsidRPr="00322768" w:rsidRDefault="00CF2F5B" w:rsidP="00CF2F5B">
      <w:pPr>
        <w:spacing w:after="0" w:line="240" w:lineRule="auto"/>
        <w:ind w:left="360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 w:rsidRPr="00322768">
        <w:rPr>
          <w:rFonts w:eastAsia="Times New Roman" w:cs="Arial"/>
          <w:color w:val="000000"/>
          <w:sz w:val="20"/>
          <w:szCs w:val="20"/>
          <w:lang w:eastAsia="pl-PL"/>
        </w:rPr>
        <w:t>zdęcie poglądowe:</w:t>
      </w:r>
    </w:p>
    <w:p w14:paraId="46A976CB" w14:textId="77777777" w:rsidR="00CF2F5B" w:rsidRPr="00322768" w:rsidRDefault="00CF2F5B" w:rsidP="00CF2F5B">
      <w:pPr>
        <w:spacing w:after="0" w:line="240" w:lineRule="auto"/>
        <w:ind w:left="360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</w:p>
    <w:p w14:paraId="0719B01F" w14:textId="1A594506" w:rsidR="00CF2F5B" w:rsidRPr="00322768" w:rsidRDefault="00CF2F5B" w:rsidP="00CF2F5B">
      <w:p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 w:rsidRPr="00322768">
        <w:rPr>
          <w:rFonts w:eastAsia="Times New Roman" w:cs="Arial"/>
          <w:noProof/>
          <w:color w:val="000000"/>
          <w:sz w:val="20"/>
          <w:szCs w:val="20"/>
          <w:lang w:eastAsia="pl-PL"/>
        </w:rPr>
        <w:drawing>
          <wp:inline distT="0" distB="0" distL="0" distR="0" wp14:anchorId="52DF9803" wp14:editId="66D78D05">
            <wp:extent cx="2228850" cy="2633199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36657" cy="2642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641C4" w14:textId="77777777" w:rsidR="00CF2F5B" w:rsidRPr="00322768" w:rsidRDefault="00CF2F5B" w:rsidP="00CF2F5B">
      <w:pPr>
        <w:spacing w:after="0" w:line="240" w:lineRule="auto"/>
        <w:jc w:val="both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</w:p>
    <w:p w14:paraId="5C95F85C" w14:textId="2B4E812E" w:rsidR="00CF2F5B" w:rsidRPr="00322768" w:rsidRDefault="00CF2F5B" w:rsidP="00CF2F5B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eastAsia="Times New Roman"/>
          <w:sz w:val="20"/>
          <w:szCs w:val="20"/>
          <w:lang w:eastAsia="pl-PL"/>
        </w:rPr>
      </w:pPr>
      <w:r w:rsidRPr="00322768">
        <w:rPr>
          <w:rFonts w:eastAsia="Times New Roman" w:cs="Arial"/>
          <w:b/>
          <w:bCs/>
          <w:color w:val="000000"/>
          <w:sz w:val="20"/>
          <w:szCs w:val="20"/>
          <w:lang w:eastAsia="pl-PL"/>
        </w:rPr>
        <w:t xml:space="preserve">Przedmiotem </w:t>
      </w:r>
      <w:r w:rsidRPr="00712E38">
        <w:rPr>
          <w:rFonts w:eastAsia="Times New Roman" w:cs="Arial"/>
          <w:b/>
          <w:bCs/>
          <w:sz w:val="20"/>
          <w:szCs w:val="20"/>
          <w:lang w:eastAsia="pl-PL"/>
        </w:rPr>
        <w:t>zamówienia</w:t>
      </w:r>
      <w:r w:rsidR="006A783C" w:rsidRPr="00712E38">
        <w:rPr>
          <w:rFonts w:eastAsia="Times New Roman" w:cs="Arial"/>
          <w:b/>
          <w:bCs/>
          <w:sz w:val="20"/>
          <w:szCs w:val="20"/>
          <w:lang w:eastAsia="pl-PL"/>
        </w:rPr>
        <w:t xml:space="preserve"> </w:t>
      </w:r>
      <w:r w:rsidR="006A783C" w:rsidRPr="00712E38">
        <w:rPr>
          <w:rFonts w:cs="Arial"/>
          <w:b/>
          <w:bCs/>
          <w:sz w:val="20"/>
          <w:szCs w:val="20"/>
        </w:rPr>
        <w:t>jest</w:t>
      </w:r>
      <w:r w:rsidRPr="00712E38">
        <w:rPr>
          <w:rFonts w:eastAsia="Times New Roman" w:cs="Arial"/>
          <w:b/>
          <w:bCs/>
          <w:sz w:val="20"/>
          <w:szCs w:val="20"/>
          <w:lang w:eastAsia="pl-PL"/>
        </w:rPr>
        <w:t xml:space="preserve"> </w:t>
      </w:r>
      <w:r w:rsidRPr="00322768">
        <w:rPr>
          <w:rFonts w:eastAsia="Times New Roman" w:cs="Arial"/>
          <w:color w:val="000000"/>
          <w:sz w:val="20"/>
          <w:szCs w:val="20"/>
          <w:lang w:eastAsia="pl-PL"/>
        </w:rPr>
        <w:t>dostawa koszulek bawełnianych w wersji light</w:t>
      </w:r>
      <w:r>
        <w:rPr>
          <w:rFonts w:eastAsia="Times New Roman" w:cs="Arial"/>
          <w:color w:val="000000"/>
          <w:sz w:val="20"/>
          <w:szCs w:val="20"/>
          <w:lang w:eastAsia="pl-PL"/>
        </w:rPr>
        <w:t xml:space="preserve"> – 600 sztuk</w:t>
      </w:r>
    </w:p>
    <w:p w14:paraId="0065BA84" w14:textId="77777777" w:rsidR="00CF2F5B" w:rsidRPr="00322768" w:rsidRDefault="00CF2F5B" w:rsidP="00CF2F5B">
      <w:pPr>
        <w:spacing w:after="0" w:line="240" w:lineRule="auto"/>
        <w:ind w:left="360"/>
        <w:jc w:val="both"/>
        <w:rPr>
          <w:rFonts w:eastAsia="Times New Roman"/>
          <w:sz w:val="20"/>
          <w:szCs w:val="20"/>
          <w:lang w:eastAsia="pl-PL"/>
        </w:rPr>
      </w:pPr>
    </w:p>
    <w:p w14:paraId="59B10C4E" w14:textId="77777777" w:rsidR="00CF2F5B" w:rsidRPr="003623D4" w:rsidRDefault="00CF2F5B" w:rsidP="00CF2F5B">
      <w:pPr>
        <w:spacing w:line="256" w:lineRule="auto"/>
        <w:jc w:val="both"/>
        <w:rPr>
          <w:rFonts w:eastAsia="Calibri"/>
          <w:color w:val="262626" w:themeColor="text1" w:themeTint="D9"/>
          <w:sz w:val="20"/>
          <w:szCs w:val="20"/>
        </w:rPr>
      </w:pPr>
      <w:r w:rsidRPr="003623D4">
        <w:rPr>
          <w:rFonts w:eastAsia="Calibri"/>
          <w:color w:val="262626" w:themeColor="text1" w:themeTint="D9"/>
          <w:sz w:val="20"/>
          <w:szCs w:val="20"/>
        </w:rPr>
        <w:t>Wysokiej jakości koszulka</w:t>
      </w:r>
      <w:r w:rsidRPr="009D66E5">
        <w:rPr>
          <w:rFonts w:eastAsia="Calibri"/>
          <w:color w:val="262626" w:themeColor="text1" w:themeTint="D9"/>
          <w:sz w:val="20"/>
          <w:szCs w:val="20"/>
        </w:rPr>
        <w:t xml:space="preserve"> </w:t>
      </w:r>
      <w:r w:rsidRPr="009D66E5">
        <w:rPr>
          <w:rFonts w:eastAsia="Calibri"/>
          <w:sz w:val="20"/>
          <w:szCs w:val="20"/>
        </w:rPr>
        <w:t>(unisex)</w:t>
      </w:r>
      <w:r w:rsidRPr="00EA03FA">
        <w:rPr>
          <w:rFonts w:eastAsia="Calibri"/>
          <w:sz w:val="20"/>
          <w:szCs w:val="20"/>
        </w:rPr>
        <w:t xml:space="preserve"> </w:t>
      </w:r>
      <w:r w:rsidRPr="003623D4">
        <w:rPr>
          <w:rFonts w:eastAsia="Calibri"/>
          <w:color w:val="262626" w:themeColor="text1" w:themeTint="D9"/>
          <w:sz w:val="20"/>
          <w:szCs w:val="20"/>
        </w:rPr>
        <w:t>wykonana z bawełny single jersey – wyjątkowo miękka w dotyku. T-shirt idealny pod nadruk.</w:t>
      </w:r>
    </w:p>
    <w:p w14:paraId="7831E892" w14:textId="77777777" w:rsidR="00CF2F5B" w:rsidRPr="003623D4" w:rsidRDefault="00CF2F5B" w:rsidP="00CF2F5B">
      <w:pPr>
        <w:numPr>
          <w:ilvl w:val="0"/>
          <w:numId w:val="6"/>
        </w:numPr>
        <w:spacing w:line="256" w:lineRule="auto"/>
        <w:contextualSpacing/>
        <w:jc w:val="both"/>
        <w:rPr>
          <w:rFonts w:eastAsia="Calibri"/>
          <w:color w:val="262626" w:themeColor="text1" w:themeTint="D9"/>
          <w:sz w:val="20"/>
          <w:szCs w:val="20"/>
        </w:rPr>
      </w:pPr>
      <w:r w:rsidRPr="003623D4">
        <w:rPr>
          <w:rFonts w:eastAsia="Calibri"/>
          <w:color w:val="262626" w:themeColor="text1" w:themeTint="D9"/>
          <w:sz w:val="20"/>
          <w:szCs w:val="20"/>
        </w:rPr>
        <w:t xml:space="preserve">MATERIAŁ:  </w:t>
      </w:r>
      <w:r w:rsidRPr="003623D4">
        <w:rPr>
          <w:rFonts w:eastAsia="Calibri"/>
          <w:color w:val="262626" w:themeColor="text1" w:themeTint="D9"/>
          <w:sz w:val="20"/>
          <w:szCs w:val="20"/>
          <w:lang w:val="en-US"/>
        </w:rPr>
        <w:t xml:space="preserve">100% </w:t>
      </w:r>
      <w:r w:rsidRPr="003623D4">
        <w:rPr>
          <w:rFonts w:eastAsia="Calibri"/>
          <w:color w:val="262626" w:themeColor="text1" w:themeTint="D9"/>
          <w:sz w:val="20"/>
          <w:szCs w:val="20"/>
        </w:rPr>
        <w:t>bawełny</w:t>
      </w:r>
      <w:r w:rsidRPr="003623D4">
        <w:rPr>
          <w:rFonts w:eastAsia="Calibri"/>
          <w:color w:val="262626" w:themeColor="text1" w:themeTint="D9"/>
          <w:sz w:val="20"/>
          <w:szCs w:val="20"/>
          <w:lang w:val="en-US"/>
        </w:rPr>
        <w:t>, single jersey 150 g/m².  </w:t>
      </w:r>
    </w:p>
    <w:p w14:paraId="2DB42845" w14:textId="77777777" w:rsidR="00CF2F5B" w:rsidRPr="009D66E5" w:rsidRDefault="00CF2F5B" w:rsidP="00CF2F5B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eastAsia="Calibri"/>
          <w:color w:val="262626" w:themeColor="text1" w:themeTint="D9"/>
          <w:sz w:val="20"/>
          <w:szCs w:val="20"/>
        </w:rPr>
      </w:pPr>
      <w:r w:rsidRPr="009D66E5">
        <w:rPr>
          <w:rFonts w:eastAsia="Calibri"/>
          <w:color w:val="262626" w:themeColor="text1" w:themeTint="D9"/>
          <w:sz w:val="20"/>
          <w:szCs w:val="20"/>
        </w:rPr>
        <w:t>PRODUKT:  T-shirt z krótkim rękawem, podwójny karczek. Wzmacniane, kryte szwy na karku i ramionach. Brak szwów bocznych. Zaokrąglony ściągacz przy szyi</w:t>
      </w:r>
    </w:p>
    <w:p w14:paraId="7379A306" w14:textId="77777777" w:rsidR="00CF2F5B" w:rsidRPr="00322768" w:rsidRDefault="00CF2F5B" w:rsidP="00CF2F5B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 w:rsidRPr="00322768">
        <w:rPr>
          <w:rFonts w:eastAsia="Times New Roman" w:cs="Arial"/>
          <w:color w:val="000000"/>
          <w:sz w:val="20"/>
          <w:szCs w:val="20"/>
          <w:lang w:eastAsia="pl-PL"/>
        </w:rPr>
        <w:t>rozmiary : S-XXL</w:t>
      </w:r>
    </w:p>
    <w:p w14:paraId="1C7013B8" w14:textId="77777777" w:rsidR="00CF2F5B" w:rsidRDefault="00CF2F5B" w:rsidP="00CF2F5B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 w:rsidRPr="00322768">
        <w:rPr>
          <w:rFonts w:eastAsia="Times New Roman" w:cs="Arial"/>
          <w:color w:val="000000"/>
          <w:sz w:val="20"/>
          <w:szCs w:val="20"/>
          <w:lang w:eastAsia="pl-PL"/>
        </w:rPr>
        <w:t>nadruk: logo na piersi 10 cm</w:t>
      </w:r>
    </w:p>
    <w:p w14:paraId="12B13B1C" w14:textId="77777777" w:rsidR="00CF2F5B" w:rsidRDefault="00CF2F5B" w:rsidP="00CF2F5B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>
        <w:rPr>
          <w:rFonts w:eastAsia="Times New Roman" w:cs="Arial"/>
          <w:color w:val="000000"/>
          <w:sz w:val="20"/>
          <w:szCs w:val="20"/>
          <w:lang w:eastAsia="pl-PL"/>
        </w:rPr>
        <w:t>kolor: ciemny granat</w:t>
      </w:r>
    </w:p>
    <w:p w14:paraId="34355CAA" w14:textId="77777777" w:rsidR="00CF2F5B" w:rsidRDefault="00CF2F5B" w:rsidP="00CF2F5B">
      <w:pPr>
        <w:spacing w:after="0" w:line="240" w:lineRule="auto"/>
        <w:ind w:left="720"/>
        <w:jc w:val="both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</w:p>
    <w:p w14:paraId="7E30C823" w14:textId="77777777" w:rsidR="00CF2F5B" w:rsidRPr="00322768" w:rsidRDefault="00CF2F5B" w:rsidP="00CF2F5B">
      <w:p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>
        <w:rPr>
          <w:rFonts w:eastAsia="Times New Roman" w:cs="Arial"/>
          <w:color w:val="000000"/>
          <w:sz w:val="20"/>
          <w:szCs w:val="20"/>
          <w:lang w:eastAsia="pl-PL"/>
        </w:rPr>
        <w:t>zdjęcie</w:t>
      </w:r>
      <w:r w:rsidRPr="00322768">
        <w:rPr>
          <w:rFonts w:eastAsia="Times New Roman" w:cs="Arial"/>
          <w:color w:val="000000"/>
          <w:sz w:val="20"/>
          <w:szCs w:val="20"/>
          <w:lang w:eastAsia="pl-PL"/>
        </w:rPr>
        <w:t xml:space="preserve"> poglądowe:</w:t>
      </w:r>
    </w:p>
    <w:p w14:paraId="307AD383" w14:textId="77777777" w:rsidR="00CF2F5B" w:rsidRPr="00322768" w:rsidRDefault="00CF2F5B" w:rsidP="00CF2F5B">
      <w:p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 w:rsidRPr="00322768">
        <w:rPr>
          <w:noProof/>
          <w:sz w:val="20"/>
          <w:szCs w:val="20"/>
        </w:rPr>
        <w:lastRenderedPageBreak/>
        <w:drawing>
          <wp:inline distT="0" distB="0" distL="0" distR="0" wp14:anchorId="7649E22A" wp14:editId="0B764DF0">
            <wp:extent cx="2276475" cy="2162175"/>
            <wp:effectExtent l="0" t="0" r="9525" b="9525"/>
            <wp:docPr id="533207186" name="Obraz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207186" name="Obraz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2768">
        <w:rPr>
          <w:rFonts w:eastAsia="Times New Roman" w:cs="Arial"/>
          <w:noProof/>
          <w:color w:val="000000"/>
          <w:sz w:val="20"/>
          <w:szCs w:val="20"/>
          <w:lang w:eastAsia="pl-PL"/>
        </w:rPr>
        <w:drawing>
          <wp:inline distT="0" distB="0" distL="0" distR="0" wp14:anchorId="54989A39" wp14:editId="7D6152B9">
            <wp:extent cx="1914525" cy="2261850"/>
            <wp:effectExtent l="0" t="0" r="0" b="571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34311" cy="228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11889" w14:textId="77777777" w:rsidR="00CF2F5B" w:rsidRPr="00322768" w:rsidRDefault="00CF2F5B" w:rsidP="00CF2F5B">
      <w:pPr>
        <w:spacing w:after="0" w:line="240" w:lineRule="auto"/>
        <w:ind w:left="360"/>
        <w:rPr>
          <w:rFonts w:eastAsia="Calibri"/>
          <w:color w:val="262626" w:themeColor="text1" w:themeTint="D9"/>
          <w:sz w:val="20"/>
          <w:szCs w:val="20"/>
        </w:rPr>
      </w:pPr>
    </w:p>
    <w:p w14:paraId="71E738B3" w14:textId="77777777" w:rsidR="00CF2F5B" w:rsidRPr="00322768" w:rsidRDefault="00CF2F5B" w:rsidP="00CF2F5B">
      <w:pPr>
        <w:spacing w:after="0" w:line="240" w:lineRule="auto"/>
        <w:ind w:left="360"/>
        <w:rPr>
          <w:rFonts w:eastAsia="Times New Roman"/>
          <w:sz w:val="20"/>
          <w:szCs w:val="20"/>
          <w:lang w:eastAsia="pl-PL"/>
        </w:rPr>
      </w:pPr>
    </w:p>
    <w:p w14:paraId="4E7731D3" w14:textId="77777777" w:rsidR="00CF2F5B" w:rsidRPr="00322768" w:rsidRDefault="00CF2F5B" w:rsidP="00CF2F5B">
      <w:p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</w:p>
    <w:p w14:paraId="4DBF3CCD" w14:textId="77777777" w:rsidR="00CF2F5B" w:rsidRPr="00322768" w:rsidRDefault="00CF2F5B" w:rsidP="00CF2F5B">
      <w:pPr>
        <w:pStyle w:val="Akapitzlist"/>
        <w:rPr>
          <w:sz w:val="20"/>
          <w:szCs w:val="20"/>
        </w:rPr>
      </w:pPr>
    </w:p>
    <w:p w14:paraId="3C8C5373" w14:textId="371F0044" w:rsidR="00CF2F5B" w:rsidRPr="00322768" w:rsidRDefault="00CF2F5B" w:rsidP="00CF2F5B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eastAsia="Times New Roman"/>
          <w:sz w:val="20"/>
          <w:szCs w:val="20"/>
          <w:lang w:eastAsia="pl-PL"/>
        </w:rPr>
      </w:pPr>
      <w:r w:rsidRPr="00322768">
        <w:rPr>
          <w:rFonts w:eastAsia="Times New Roman" w:cs="Arial"/>
          <w:b/>
          <w:bCs/>
          <w:color w:val="000000"/>
          <w:sz w:val="20"/>
          <w:szCs w:val="20"/>
          <w:lang w:eastAsia="pl-PL"/>
        </w:rPr>
        <w:t xml:space="preserve">Przedmiotem zamówienia </w:t>
      </w:r>
      <w:r w:rsidR="006A783C" w:rsidRPr="00712E38">
        <w:rPr>
          <w:rFonts w:cs="Arial"/>
          <w:b/>
          <w:bCs/>
          <w:sz w:val="20"/>
          <w:szCs w:val="20"/>
        </w:rPr>
        <w:t>jest</w:t>
      </w:r>
      <w:r w:rsidR="006A783C" w:rsidRPr="00712E38">
        <w:rPr>
          <w:rFonts w:eastAsia="Times New Roman" w:cs="Arial"/>
          <w:sz w:val="20"/>
          <w:szCs w:val="20"/>
          <w:lang w:eastAsia="pl-PL"/>
        </w:rPr>
        <w:t xml:space="preserve"> </w:t>
      </w:r>
      <w:r w:rsidRPr="00322768">
        <w:rPr>
          <w:rFonts w:eastAsia="Times New Roman" w:cs="Arial"/>
          <w:color w:val="000000"/>
          <w:sz w:val="20"/>
          <w:szCs w:val="20"/>
          <w:lang w:eastAsia="pl-PL"/>
        </w:rPr>
        <w:t>dostawa koszulek polo</w:t>
      </w:r>
      <w:r>
        <w:rPr>
          <w:rFonts w:eastAsia="Times New Roman" w:cs="Arial"/>
          <w:color w:val="000000"/>
          <w:sz w:val="20"/>
          <w:szCs w:val="20"/>
          <w:lang w:eastAsia="pl-PL"/>
        </w:rPr>
        <w:t xml:space="preserve"> </w:t>
      </w:r>
      <w:r w:rsidRPr="00322768">
        <w:rPr>
          <w:rFonts w:eastAsia="Calibri"/>
          <w:sz w:val="20"/>
          <w:szCs w:val="20"/>
        </w:rPr>
        <w:t>(unisex)</w:t>
      </w:r>
      <w:r w:rsidRPr="00EA03FA">
        <w:rPr>
          <w:rFonts w:eastAsia="Calibri"/>
          <w:sz w:val="20"/>
          <w:szCs w:val="20"/>
        </w:rPr>
        <w:t xml:space="preserve"> </w:t>
      </w:r>
      <w:r>
        <w:rPr>
          <w:rFonts w:eastAsia="Times New Roman" w:cs="Arial"/>
          <w:color w:val="000000"/>
          <w:sz w:val="20"/>
          <w:szCs w:val="20"/>
          <w:lang w:eastAsia="pl-PL"/>
        </w:rPr>
        <w:t>– 100 sztuk</w:t>
      </w:r>
    </w:p>
    <w:p w14:paraId="6E6A277C" w14:textId="77777777" w:rsidR="00CF2F5B" w:rsidRPr="00322768" w:rsidRDefault="00CF2F5B" w:rsidP="00CF2F5B">
      <w:pPr>
        <w:spacing w:after="0" w:line="240" w:lineRule="auto"/>
        <w:jc w:val="both"/>
        <w:rPr>
          <w:rFonts w:eastAsia="Times New Roman"/>
          <w:sz w:val="20"/>
          <w:szCs w:val="20"/>
          <w:lang w:eastAsia="pl-PL"/>
        </w:rPr>
      </w:pPr>
    </w:p>
    <w:p w14:paraId="7979AF89" w14:textId="77777777" w:rsidR="00CF2F5B" w:rsidRPr="00322768" w:rsidRDefault="00CF2F5B" w:rsidP="00CF2F5B">
      <w:pPr>
        <w:pStyle w:val="Akapitzlist"/>
        <w:jc w:val="both"/>
        <w:rPr>
          <w:sz w:val="20"/>
          <w:szCs w:val="20"/>
        </w:rPr>
      </w:pPr>
      <w:r w:rsidRPr="00322768">
        <w:rPr>
          <w:sz w:val="20"/>
          <w:szCs w:val="20"/>
        </w:rPr>
        <w:t>Prążkowany kołnierzyk i mankiety. Taśma przy szyi. Zapięcie z 3 pasującymi kolorystycznie guzikami. Boczne rozcięcia. Dodatkowy guzik na szwie wewnętrznym. Szwy boczne</w:t>
      </w:r>
    </w:p>
    <w:p w14:paraId="4C5025C3" w14:textId="77777777" w:rsidR="00CF2F5B" w:rsidRPr="00322768" w:rsidRDefault="00CF2F5B" w:rsidP="00CF2F5B">
      <w:pPr>
        <w:pStyle w:val="Akapitzlist"/>
        <w:jc w:val="both"/>
        <w:rPr>
          <w:sz w:val="20"/>
          <w:szCs w:val="20"/>
        </w:rPr>
      </w:pPr>
      <w:r w:rsidRPr="00322768">
        <w:rPr>
          <w:sz w:val="20"/>
          <w:szCs w:val="20"/>
        </w:rPr>
        <w:t>•</w:t>
      </w:r>
      <w:r w:rsidRPr="00322768">
        <w:rPr>
          <w:sz w:val="20"/>
          <w:szCs w:val="20"/>
        </w:rPr>
        <w:tab/>
        <w:t>100% bawełna piqué</w:t>
      </w:r>
    </w:p>
    <w:p w14:paraId="39C58195" w14:textId="77777777" w:rsidR="00CF2F5B" w:rsidRPr="00322768" w:rsidRDefault="00CF2F5B" w:rsidP="00CF2F5B">
      <w:pPr>
        <w:pStyle w:val="Akapitzlist"/>
        <w:jc w:val="both"/>
        <w:rPr>
          <w:sz w:val="20"/>
          <w:szCs w:val="20"/>
        </w:rPr>
      </w:pPr>
      <w:r w:rsidRPr="00322768">
        <w:rPr>
          <w:sz w:val="20"/>
          <w:szCs w:val="20"/>
        </w:rPr>
        <w:t>•</w:t>
      </w:r>
      <w:r w:rsidRPr="00322768">
        <w:rPr>
          <w:sz w:val="20"/>
          <w:szCs w:val="20"/>
        </w:rPr>
        <w:tab/>
        <w:t>Gramatura g/m2 195\</w:t>
      </w:r>
    </w:p>
    <w:p w14:paraId="6908FF80" w14:textId="77777777" w:rsidR="00CF2F5B" w:rsidRPr="00322768" w:rsidRDefault="00CF2F5B" w:rsidP="00CF2F5B">
      <w:pPr>
        <w:pStyle w:val="Akapitzlist"/>
        <w:jc w:val="both"/>
        <w:rPr>
          <w:sz w:val="20"/>
          <w:szCs w:val="20"/>
        </w:rPr>
      </w:pPr>
      <w:r w:rsidRPr="00322768">
        <w:rPr>
          <w:sz w:val="20"/>
          <w:szCs w:val="20"/>
        </w:rPr>
        <w:t>•</w:t>
      </w:r>
      <w:r w:rsidRPr="00322768">
        <w:rPr>
          <w:sz w:val="20"/>
          <w:szCs w:val="20"/>
        </w:rPr>
        <w:tab/>
        <w:t>kolor: granat</w:t>
      </w:r>
    </w:p>
    <w:p w14:paraId="193ED18E" w14:textId="77777777" w:rsidR="00CF2F5B" w:rsidRPr="00322768" w:rsidRDefault="00CF2F5B" w:rsidP="00CF2F5B">
      <w:pPr>
        <w:pStyle w:val="Akapitzlist"/>
        <w:jc w:val="both"/>
        <w:rPr>
          <w:sz w:val="20"/>
          <w:szCs w:val="20"/>
        </w:rPr>
      </w:pPr>
      <w:r w:rsidRPr="00322768">
        <w:rPr>
          <w:sz w:val="20"/>
          <w:szCs w:val="20"/>
        </w:rPr>
        <w:t>•</w:t>
      </w:r>
      <w:r w:rsidRPr="00322768">
        <w:rPr>
          <w:sz w:val="20"/>
          <w:szCs w:val="20"/>
        </w:rPr>
        <w:tab/>
        <w:t>rozmiary: S-XXL</w:t>
      </w:r>
    </w:p>
    <w:p w14:paraId="19F9F853" w14:textId="77777777" w:rsidR="00CF2F5B" w:rsidRPr="00322768" w:rsidRDefault="00CF2F5B" w:rsidP="00CF2F5B">
      <w:pPr>
        <w:pStyle w:val="Akapitzlist"/>
        <w:jc w:val="both"/>
        <w:rPr>
          <w:sz w:val="20"/>
          <w:szCs w:val="20"/>
        </w:rPr>
      </w:pPr>
      <w:r w:rsidRPr="00322768">
        <w:rPr>
          <w:sz w:val="20"/>
          <w:szCs w:val="20"/>
        </w:rPr>
        <w:t>•</w:t>
      </w:r>
      <w:r w:rsidRPr="00322768">
        <w:rPr>
          <w:sz w:val="20"/>
          <w:szCs w:val="20"/>
        </w:rPr>
        <w:tab/>
        <w:t>nadruk: logo na piersi 10 cm ( lewa strona)</w:t>
      </w:r>
    </w:p>
    <w:p w14:paraId="25B8436C" w14:textId="77777777" w:rsidR="00CF2F5B" w:rsidRPr="00322768" w:rsidRDefault="00CF2F5B" w:rsidP="00CF2F5B">
      <w:pPr>
        <w:pStyle w:val="Akapitzlist"/>
        <w:jc w:val="both"/>
        <w:rPr>
          <w:sz w:val="20"/>
          <w:szCs w:val="20"/>
        </w:rPr>
      </w:pPr>
    </w:p>
    <w:p w14:paraId="28FF53B6" w14:textId="77777777" w:rsidR="00CF2F5B" w:rsidRPr="00322768" w:rsidRDefault="00CF2F5B" w:rsidP="00CF2F5B">
      <w:p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pl-PL"/>
        </w:rPr>
      </w:pPr>
      <w:r>
        <w:rPr>
          <w:rFonts w:eastAsia="Times New Roman" w:cs="Arial"/>
          <w:color w:val="000000"/>
          <w:sz w:val="20"/>
          <w:szCs w:val="20"/>
          <w:lang w:eastAsia="pl-PL"/>
        </w:rPr>
        <w:t>zdjęcie</w:t>
      </w:r>
      <w:r w:rsidRPr="00322768">
        <w:rPr>
          <w:rFonts w:eastAsia="Times New Roman" w:cs="Arial"/>
          <w:color w:val="000000"/>
          <w:sz w:val="20"/>
          <w:szCs w:val="20"/>
          <w:lang w:eastAsia="pl-PL"/>
        </w:rPr>
        <w:t xml:space="preserve"> poglądowe:</w:t>
      </w:r>
    </w:p>
    <w:p w14:paraId="663B3FE9" w14:textId="77777777" w:rsidR="00CF2F5B" w:rsidRPr="00322768" w:rsidRDefault="00CF2F5B" w:rsidP="00CF2F5B">
      <w:pPr>
        <w:pStyle w:val="Akapitzlist"/>
        <w:rPr>
          <w:sz w:val="20"/>
          <w:szCs w:val="20"/>
        </w:rPr>
      </w:pPr>
    </w:p>
    <w:p w14:paraId="0A0FC2D6" w14:textId="77777777" w:rsidR="00CF2F5B" w:rsidRPr="00322768" w:rsidRDefault="00CF2F5B" w:rsidP="00CF2F5B">
      <w:pPr>
        <w:pStyle w:val="Akapitzlist"/>
        <w:rPr>
          <w:sz w:val="20"/>
          <w:szCs w:val="20"/>
        </w:rPr>
      </w:pPr>
    </w:p>
    <w:p w14:paraId="19B24284" w14:textId="77777777" w:rsidR="00CF2F5B" w:rsidRPr="00322768" w:rsidRDefault="00CF2F5B" w:rsidP="00CF2F5B">
      <w:pPr>
        <w:pStyle w:val="Akapitzlist"/>
        <w:rPr>
          <w:sz w:val="20"/>
          <w:szCs w:val="20"/>
        </w:rPr>
      </w:pPr>
    </w:p>
    <w:p w14:paraId="66AE9353" w14:textId="77777777" w:rsidR="00CF2F5B" w:rsidRDefault="00CF2F5B" w:rsidP="00CF2F5B">
      <w:pPr>
        <w:pStyle w:val="Akapitzlist"/>
        <w:rPr>
          <w:sz w:val="20"/>
          <w:szCs w:val="20"/>
        </w:rPr>
      </w:pPr>
      <w:r w:rsidRPr="00322768">
        <w:rPr>
          <w:noProof/>
          <w:sz w:val="20"/>
          <w:szCs w:val="20"/>
        </w:rPr>
        <w:drawing>
          <wp:inline distT="0" distB="0" distL="0" distR="0" wp14:anchorId="19AF7121" wp14:editId="7A93C472">
            <wp:extent cx="2971800" cy="2705100"/>
            <wp:effectExtent l="0" t="0" r="0" b="0"/>
            <wp:docPr id="1386559113" name="Obraz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559113" name="Obraz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6BB08" w14:textId="77777777" w:rsidR="00CF2F5B" w:rsidRDefault="00CF2F5B" w:rsidP="00CF2F5B">
      <w:pPr>
        <w:pStyle w:val="Akapitzlist"/>
        <w:rPr>
          <w:sz w:val="20"/>
          <w:szCs w:val="20"/>
        </w:rPr>
      </w:pPr>
    </w:p>
    <w:p w14:paraId="381BCAA0" w14:textId="39BFB79C" w:rsidR="00CF2F5B" w:rsidRPr="00322768" w:rsidRDefault="00CF2F5B" w:rsidP="00CF2F5B">
      <w:pPr>
        <w:spacing w:after="0"/>
        <w:jc w:val="both"/>
        <w:rPr>
          <w:rFonts w:eastAsia="Calibri"/>
          <w:b/>
          <w:sz w:val="20"/>
          <w:szCs w:val="20"/>
          <w:u w:val="single"/>
        </w:rPr>
      </w:pPr>
      <w:r w:rsidRPr="00322768">
        <w:rPr>
          <w:rFonts w:eastAsia="Calibri"/>
          <w:b/>
          <w:sz w:val="20"/>
          <w:szCs w:val="20"/>
          <w:u w:val="single"/>
        </w:rPr>
        <w:t xml:space="preserve">Wyłoniony zwycięzca przed przystąpieniem do całościowej realizacji będzie zobowiązany </w:t>
      </w:r>
      <w:r w:rsidR="006A783C" w:rsidRPr="00712E38">
        <w:rPr>
          <w:rFonts w:eastAsia="Calibri"/>
          <w:b/>
          <w:sz w:val="20"/>
          <w:szCs w:val="20"/>
          <w:u w:val="single"/>
        </w:rPr>
        <w:t>do</w:t>
      </w:r>
      <w:r w:rsidRPr="00712E38">
        <w:rPr>
          <w:rFonts w:eastAsia="Calibri"/>
          <w:b/>
          <w:sz w:val="20"/>
          <w:szCs w:val="20"/>
          <w:u w:val="single"/>
        </w:rPr>
        <w:t xml:space="preserve"> </w:t>
      </w:r>
      <w:r w:rsidR="006A783C" w:rsidRPr="00712E38">
        <w:rPr>
          <w:rFonts w:eastAsia="Calibri"/>
          <w:b/>
          <w:sz w:val="20"/>
          <w:szCs w:val="20"/>
          <w:u w:val="single"/>
        </w:rPr>
        <w:t xml:space="preserve">wysłania </w:t>
      </w:r>
      <w:r w:rsidRPr="00322768">
        <w:rPr>
          <w:rFonts w:eastAsia="Calibri"/>
          <w:b/>
          <w:sz w:val="20"/>
          <w:szCs w:val="20"/>
          <w:u w:val="single"/>
        </w:rPr>
        <w:t>wizualizacji wszystkich przedmiotów. Pliki  z grafiką zostaną przesłane przez Uniwersytet Śląski.</w:t>
      </w:r>
    </w:p>
    <w:p w14:paraId="1D393571" w14:textId="77777777" w:rsidR="00CF2F5B" w:rsidRPr="00322768" w:rsidRDefault="00CF2F5B" w:rsidP="00CF2F5B">
      <w:pPr>
        <w:pStyle w:val="Zwykytekst"/>
        <w:shd w:val="clear" w:color="auto" w:fill="FFFFFF"/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36C3F74F" w14:textId="608FC12A" w:rsidR="00CF2F5B" w:rsidRPr="00322768" w:rsidRDefault="00CF2F5B" w:rsidP="00CF2F5B">
      <w:pPr>
        <w:pStyle w:val="Default"/>
        <w:numPr>
          <w:ilvl w:val="0"/>
          <w:numId w:val="9"/>
        </w:numPr>
        <w:spacing w:line="360" w:lineRule="auto"/>
        <w:jc w:val="both"/>
        <w:rPr>
          <w:rFonts w:ascii="Verdana" w:hAnsi="Verdana" w:cs="Times New Roman"/>
          <w:color w:val="auto"/>
          <w:sz w:val="20"/>
          <w:szCs w:val="20"/>
        </w:rPr>
      </w:pP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t xml:space="preserve">Termin i sposób realizacji zamówienia: w nieprzekraczalnym terminie </w:t>
      </w: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br/>
        <w:t xml:space="preserve">do </w:t>
      </w:r>
      <w:r w:rsidR="008A4FB3">
        <w:rPr>
          <w:rFonts w:ascii="Verdana" w:hAnsi="Verdana" w:cs="Times New Roman"/>
          <w:b/>
          <w:bCs/>
          <w:color w:val="auto"/>
          <w:sz w:val="20"/>
          <w:szCs w:val="20"/>
        </w:rPr>
        <w:t>06.05.2025</w:t>
      </w:r>
    </w:p>
    <w:p w14:paraId="16F36193" w14:textId="77777777" w:rsidR="00CF2F5B" w:rsidRPr="00322768" w:rsidRDefault="00CF2F5B" w:rsidP="00CF2F5B">
      <w:pPr>
        <w:pStyle w:val="Default"/>
        <w:numPr>
          <w:ilvl w:val="0"/>
          <w:numId w:val="9"/>
        </w:numPr>
        <w:spacing w:line="360" w:lineRule="auto"/>
        <w:jc w:val="both"/>
        <w:rPr>
          <w:rFonts w:ascii="Verdana" w:hAnsi="Verdana" w:cs="Times New Roman"/>
          <w:color w:val="auto"/>
          <w:sz w:val="20"/>
          <w:szCs w:val="20"/>
        </w:rPr>
      </w:pP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t>Miejsce realizacji zamówienia:</w:t>
      </w:r>
    </w:p>
    <w:p w14:paraId="11F31002" w14:textId="5BEA8209" w:rsidR="00CF2F5B" w:rsidRPr="00322768" w:rsidRDefault="00CF2F5B" w:rsidP="00CF2F5B">
      <w:pPr>
        <w:pStyle w:val="Default"/>
        <w:spacing w:before="80" w:after="80" w:line="360" w:lineRule="auto"/>
        <w:ind w:left="720"/>
        <w:jc w:val="both"/>
        <w:rPr>
          <w:rFonts w:ascii="Verdana" w:hAnsi="Verdana" w:cs="Arial"/>
          <w:sz w:val="20"/>
          <w:szCs w:val="20"/>
        </w:rPr>
      </w:pPr>
      <w:r w:rsidRPr="00322768">
        <w:rPr>
          <w:rFonts w:ascii="Verdana" w:hAnsi="Verdana"/>
          <w:sz w:val="20"/>
          <w:szCs w:val="20"/>
        </w:rPr>
        <w:t>ul. Bankowa 1</w:t>
      </w:r>
      <w:r>
        <w:rPr>
          <w:rFonts w:ascii="Verdana" w:hAnsi="Verdana"/>
          <w:sz w:val="20"/>
          <w:szCs w:val="20"/>
        </w:rPr>
        <w:t>1</w:t>
      </w:r>
      <w:r w:rsidRPr="00322768">
        <w:rPr>
          <w:rFonts w:ascii="Verdana" w:hAnsi="Verdana"/>
          <w:sz w:val="20"/>
          <w:szCs w:val="20"/>
        </w:rPr>
        <w:t>, 40-007 Katowice, Magazyn  Artykułów Różnych</w:t>
      </w:r>
    </w:p>
    <w:p w14:paraId="34B9DAC5" w14:textId="77777777" w:rsidR="00CF2F5B" w:rsidRPr="00322768" w:rsidRDefault="00CF2F5B" w:rsidP="00CF2F5B">
      <w:pPr>
        <w:pStyle w:val="Default"/>
        <w:numPr>
          <w:ilvl w:val="0"/>
          <w:numId w:val="9"/>
        </w:numPr>
        <w:spacing w:before="80" w:after="80" w:line="360" w:lineRule="auto"/>
        <w:jc w:val="both"/>
        <w:rPr>
          <w:rFonts w:ascii="Verdana" w:hAnsi="Verdana" w:cs="Arial"/>
          <w:sz w:val="20"/>
          <w:szCs w:val="20"/>
        </w:rPr>
      </w:pPr>
      <w:r w:rsidRPr="00322768">
        <w:rPr>
          <w:rFonts w:ascii="Verdana" w:hAnsi="Verdana" w:cs="Arial"/>
          <w:b/>
          <w:sz w:val="20"/>
          <w:szCs w:val="20"/>
        </w:rPr>
        <w:t xml:space="preserve">Warunki płatności: </w:t>
      </w:r>
    </w:p>
    <w:p w14:paraId="590A7A54" w14:textId="77777777" w:rsidR="00CF2F5B" w:rsidRPr="00322768" w:rsidRDefault="00CF2F5B" w:rsidP="00CF2F5B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Style w:val="FontStyle20"/>
          <w:rFonts w:ascii="Verdana" w:hAnsi="Verdana"/>
          <w:sz w:val="20"/>
          <w:szCs w:val="20"/>
        </w:rPr>
      </w:pPr>
      <w:r w:rsidRPr="00322768">
        <w:rPr>
          <w:rStyle w:val="FontStyle20"/>
          <w:rFonts w:ascii="Verdana" w:hAnsi="Verdana"/>
          <w:sz w:val="20"/>
          <w:szCs w:val="20"/>
        </w:rPr>
        <w:t>Podstawą dokonania płatności będzie prawidłowo wystawiona faktura VAT oraz podpisany obustronnie protokół odbioru. Niektóre pozycje z zamówienia będą wymagały osobnych faktur.</w:t>
      </w:r>
    </w:p>
    <w:p w14:paraId="38EE77A7" w14:textId="233D2CFF" w:rsidR="00CF2F5B" w:rsidRPr="009D66E5" w:rsidRDefault="00CF2F5B" w:rsidP="00053AFB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sz w:val="20"/>
          <w:szCs w:val="20"/>
        </w:rPr>
      </w:pPr>
      <w:r w:rsidRPr="00712E38">
        <w:rPr>
          <w:sz w:val="20"/>
          <w:szCs w:val="20"/>
          <w:lang w:eastAsia="pl-PL"/>
        </w:rPr>
        <w:t>Zamawiający wypłaci Wykonawcy wynagrodzenie na rachunek bankowy Wykonawcy wskazany na fakturze w terminie 14 dni od daty przyjęcia przez Zamawiającego prawidłowo sporządzonej faktury</w:t>
      </w:r>
      <w:r w:rsidR="00712E38">
        <w:rPr>
          <w:sz w:val="20"/>
          <w:szCs w:val="20"/>
          <w:lang w:eastAsia="pl-PL"/>
        </w:rPr>
        <w:t>.</w:t>
      </w:r>
    </w:p>
    <w:p w14:paraId="442FF534" w14:textId="77777777" w:rsidR="00CF2F5B" w:rsidRPr="00077065" w:rsidRDefault="00CF2F5B" w:rsidP="00CF2F5B">
      <w:pPr>
        <w:jc w:val="both"/>
        <w:rPr>
          <w:lang w:val="en-US"/>
        </w:rPr>
      </w:pPr>
    </w:p>
    <w:p w14:paraId="000E5BCF" w14:textId="77777777" w:rsidR="00077065" w:rsidRPr="00077065" w:rsidRDefault="00077065" w:rsidP="00077065">
      <w:pPr>
        <w:rPr>
          <w:lang w:val="en-US"/>
        </w:rPr>
      </w:pPr>
    </w:p>
    <w:p w14:paraId="0E5F7FA1" w14:textId="77777777" w:rsidR="00077065" w:rsidRPr="00077065" w:rsidRDefault="00077065" w:rsidP="00077065">
      <w:pPr>
        <w:rPr>
          <w:lang w:val="en-US"/>
        </w:rPr>
      </w:pPr>
    </w:p>
    <w:p w14:paraId="792F3892" w14:textId="77777777" w:rsidR="00077065" w:rsidRPr="00077065" w:rsidRDefault="00077065" w:rsidP="00077065">
      <w:pPr>
        <w:rPr>
          <w:lang w:val="en-US"/>
        </w:rPr>
      </w:pPr>
    </w:p>
    <w:p w14:paraId="703689C6" w14:textId="77777777" w:rsidR="00077065" w:rsidRPr="00077065" w:rsidRDefault="00077065" w:rsidP="00077065">
      <w:pPr>
        <w:rPr>
          <w:lang w:val="en-US"/>
        </w:rPr>
      </w:pPr>
    </w:p>
    <w:p w14:paraId="649DD0AF" w14:textId="77777777" w:rsidR="00077065" w:rsidRDefault="00077065" w:rsidP="00077065">
      <w:pPr>
        <w:rPr>
          <w:lang w:val="en-US"/>
        </w:rPr>
      </w:pPr>
    </w:p>
    <w:p w14:paraId="78B5BBB7" w14:textId="77777777" w:rsidR="006763A8" w:rsidRPr="006763A8" w:rsidRDefault="006763A8" w:rsidP="006763A8">
      <w:pPr>
        <w:rPr>
          <w:lang w:val="en-US"/>
        </w:rPr>
      </w:pPr>
    </w:p>
    <w:p w14:paraId="70B10DE7" w14:textId="77777777" w:rsidR="006763A8" w:rsidRPr="006763A8" w:rsidRDefault="006763A8" w:rsidP="006763A8">
      <w:pPr>
        <w:rPr>
          <w:lang w:val="en-US"/>
        </w:rPr>
      </w:pPr>
    </w:p>
    <w:p w14:paraId="709F1B51" w14:textId="77777777" w:rsidR="006763A8" w:rsidRPr="006763A8" w:rsidRDefault="006763A8" w:rsidP="006763A8">
      <w:pPr>
        <w:rPr>
          <w:lang w:val="en-US"/>
        </w:rPr>
      </w:pPr>
    </w:p>
    <w:p w14:paraId="36C7027F" w14:textId="77777777" w:rsidR="006763A8" w:rsidRPr="006763A8" w:rsidRDefault="006763A8" w:rsidP="006763A8">
      <w:pPr>
        <w:rPr>
          <w:lang w:val="en-US"/>
        </w:rPr>
      </w:pPr>
    </w:p>
    <w:p w14:paraId="1F5A66D0" w14:textId="77777777" w:rsidR="006763A8" w:rsidRPr="006763A8" w:rsidRDefault="006763A8" w:rsidP="006763A8">
      <w:pPr>
        <w:rPr>
          <w:lang w:val="en-US"/>
        </w:rPr>
      </w:pPr>
    </w:p>
    <w:p w14:paraId="40308F77" w14:textId="75F34669" w:rsidR="006763A8" w:rsidRDefault="006763A8" w:rsidP="006763A8">
      <w:pPr>
        <w:tabs>
          <w:tab w:val="left" w:pos="8483"/>
        </w:tabs>
        <w:rPr>
          <w:lang w:val="en-US"/>
        </w:rPr>
      </w:pPr>
    </w:p>
    <w:p w14:paraId="38509F52" w14:textId="77777777" w:rsidR="006763A8" w:rsidRPr="006763A8" w:rsidRDefault="006763A8" w:rsidP="006763A8">
      <w:pPr>
        <w:rPr>
          <w:lang w:val="en-US"/>
        </w:rPr>
      </w:pPr>
    </w:p>
    <w:p w14:paraId="51CB6C13" w14:textId="77777777" w:rsidR="006763A8" w:rsidRPr="006763A8" w:rsidRDefault="006763A8" w:rsidP="006763A8">
      <w:pPr>
        <w:rPr>
          <w:lang w:val="en-US"/>
        </w:rPr>
      </w:pPr>
    </w:p>
    <w:sectPr w:rsidR="006763A8" w:rsidRPr="006763A8" w:rsidSect="005B6C3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AF759" w14:textId="77777777" w:rsidR="0043458E" w:rsidRDefault="0043458E" w:rsidP="005D63CD">
      <w:pPr>
        <w:spacing w:after="0" w:line="240" w:lineRule="auto"/>
      </w:pPr>
      <w:r>
        <w:separator/>
      </w:r>
    </w:p>
  </w:endnote>
  <w:endnote w:type="continuationSeparator" w:id="0">
    <w:p w14:paraId="3C523EC6" w14:textId="77777777" w:rsidR="0043458E" w:rsidRDefault="0043458E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PT Sans">
    <w:altName w:val="PT Sans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DC41D" w14:textId="77777777" w:rsidR="0043458E" w:rsidRDefault="0043458E" w:rsidP="005D63CD">
      <w:pPr>
        <w:spacing w:after="0" w:line="240" w:lineRule="auto"/>
      </w:pPr>
      <w:r>
        <w:separator/>
      </w:r>
    </w:p>
  </w:footnote>
  <w:footnote w:type="continuationSeparator" w:id="0">
    <w:p w14:paraId="6C5716DD" w14:textId="77777777" w:rsidR="0043458E" w:rsidRDefault="0043458E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8A4FB3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8A4FB3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8A4FB3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D0A5D"/>
    <w:multiLevelType w:val="hybridMultilevel"/>
    <w:tmpl w:val="E30AA0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A06A4"/>
    <w:multiLevelType w:val="hybridMultilevel"/>
    <w:tmpl w:val="CC7C3E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A3807"/>
    <w:multiLevelType w:val="hybridMultilevel"/>
    <w:tmpl w:val="303CBF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33090E"/>
    <w:multiLevelType w:val="hybridMultilevel"/>
    <w:tmpl w:val="2AAE9DC4"/>
    <w:lvl w:ilvl="0" w:tplc="AD66B0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375F7"/>
    <w:multiLevelType w:val="hybridMultilevel"/>
    <w:tmpl w:val="14DEF2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427C21"/>
    <w:multiLevelType w:val="hybridMultilevel"/>
    <w:tmpl w:val="BEB6F8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2"/>
  </w:num>
  <w:num w:numId="8">
    <w:abstractNumId w:val="8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40192"/>
    <w:rsid w:val="00062715"/>
    <w:rsid w:val="000729DF"/>
    <w:rsid w:val="00077065"/>
    <w:rsid w:val="000C5ABC"/>
    <w:rsid w:val="00116F86"/>
    <w:rsid w:val="001520BC"/>
    <w:rsid w:val="0015522D"/>
    <w:rsid w:val="00186CA3"/>
    <w:rsid w:val="001902EC"/>
    <w:rsid w:val="001A6527"/>
    <w:rsid w:val="001B1AC0"/>
    <w:rsid w:val="001C22E5"/>
    <w:rsid w:val="00200A27"/>
    <w:rsid w:val="00204948"/>
    <w:rsid w:val="002441EA"/>
    <w:rsid w:val="002A50F6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3458E"/>
    <w:rsid w:val="00444ADD"/>
    <w:rsid w:val="00457F1D"/>
    <w:rsid w:val="004628C1"/>
    <w:rsid w:val="004A6848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763A8"/>
    <w:rsid w:val="00694D0D"/>
    <w:rsid w:val="006A783C"/>
    <w:rsid w:val="006B318B"/>
    <w:rsid w:val="006D00BF"/>
    <w:rsid w:val="00712E38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86073"/>
    <w:rsid w:val="008A4FB3"/>
    <w:rsid w:val="00A15899"/>
    <w:rsid w:val="00A65E97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26696"/>
    <w:rsid w:val="00CF25D2"/>
    <w:rsid w:val="00CF2F5B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qFormat/>
    <w:rsid w:val="006D00BF"/>
    <w:pPr>
      <w:ind w:left="720"/>
      <w:contextualSpacing/>
    </w:pPr>
  </w:style>
  <w:style w:type="character" w:customStyle="1" w:styleId="FontStyle20">
    <w:name w:val="Font Style20"/>
    <w:rsid w:val="00CF2F5B"/>
    <w:rPr>
      <w:rFonts w:ascii="Arial" w:hAnsi="Arial" w:cs="Arial" w:hint="default"/>
      <w:sz w:val="18"/>
      <w:szCs w:val="18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CF2F5B"/>
    <w:pPr>
      <w:spacing w:after="0" w:line="240" w:lineRule="auto"/>
    </w:pPr>
    <w:rPr>
      <w:rFonts w:ascii="Calibri" w:eastAsia="Calibri" w:hAnsi="Calibri"/>
      <w:szCs w:val="21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CF2F5B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CF2F5B"/>
    <w:pPr>
      <w:autoSpaceDE w:val="0"/>
      <w:autoSpaceDN w:val="0"/>
      <w:adjustRightInd w:val="0"/>
    </w:pPr>
    <w:rPr>
      <w:rFonts w:ascii="Corbel" w:eastAsia="Calibri" w:hAnsi="Corbel" w:cs="Corbe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56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889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Rynk</cp:lastModifiedBy>
  <cp:revision>3</cp:revision>
  <dcterms:created xsi:type="dcterms:W3CDTF">2025-04-04T07:38:00Z</dcterms:created>
  <dcterms:modified xsi:type="dcterms:W3CDTF">2025-04-09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